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5-06</w:t>
      </w:r>
      <w:r>
        <w:t xml:space="preserve"> </w:t>
      </w:r>
      <w:r>
        <w:t xml:space="preserve">06:14:3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52aebbb7741fb09b85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5-06T06:14:40Z</dcterms:created>
  <dcterms:modified xsi:type="dcterms:W3CDTF">2023-05-06T06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5-06 06:14:31</vt:lpwstr>
  </property>
</Properties>
</file>